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3241DF" w14:textId="77777777" w:rsidR="006C28D6" w:rsidRDefault="008D6659">
      <w:pPr>
        <w:pStyle w:val="Heading1"/>
      </w:pPr>
      <w:bookmarkStart w:id="0" w:name="resume"/>
      <w:r>
        <w:t>Resume</w:t>
      </w:r>
    </w:p>
    <w:p w14:paraId="2C15DBB5" w14:textId="77777777" w:rsidR="006C28D6" w:rsidRDefault="008D6659">
      <w:pPr>
        <w:pStyle w:val="SourceCode"/>
      </w:pPr>
      <w:r>
        <w:rPr>
          <w:rStyle w:val="VerbatimChar"/>
        </w:rPr>
        <w:t>https://github.com/onepersonhere/resume/</w:t>
      </w:r>
      <w:r>
        <w:br/>
      </w:r>
      <w:r>
        <w:br/>
      </w:r>
      <w:r>
        <w:rPr>
          <w:rStyle w:val="VerbatimChar"/>
        </w:rPr>
        <w:t xml:space="preserve">My first experience with programming is using scratch in my secondary school. </w:t>
      </w:r>
      <w:r>
        <w:br/>
      </w:r>
      <w:r>
        <w:rPr>
          <w:rStyle w:val="VerbatimChar"/>
        </w:rPr>
        <w:t xml:space="preserve">It was a fun experience; </w:t>
      </w:r>
      <w:r>
        <w:br/>
      </w:r>
      <w:r>
        <w:rPr>
          <w:rStyle w:val="VerbatimChar"/>
        </w:rPr>
        <w:t>it opened up my eyes to the myraid of possibilites that coding could achieve.</w:t>
      </w:r>
      <w:r>
        <w:br/>
      </w:r>
      <w:r>
        <w:br/>
      </w:r>
      <w:r>
        <w:rPr>
          <w:rStyle w:val="VerbatimChar"/>
        </w:rPr>
        <w:t xml:space="preserve">Despite that, I failed to pursue that interest due to personal and circumstantial reasons. </w:t>
      </w:r>
      <w:r>
        <w:br/>
      </w:r>
      <w:r>
        <w:rPr>
          <w:rStyle w:val="VerbatimChar"/>
        </w:rPr>
        <w:t xml:space="preserve">However, during the lockdown in 2020, </w:t>
      </w:r>
      <w:r>
        <w:br/>
      </w:r>
      <w:r>
        <w:rPr>
          <w:rStyle w:val="VerbatimChar"/>
        </w:rPr>
        <w:t>I was delighted to be accepted into the Stanfo</w:t>
      </w:r>
      <w:r>
        <w:rPr>
          <w:rStyle w:val="VerbatimChar"/>
        </w:rPr>
        <w:t>rd Code in Place Online course.</w:t>
      </w:r>
      <w:r>
        <w:br/>
      </w:r>
      <w:r>
        <w:rPr>
          <w:rStyle w:val="VerbatimChar"/>
        </w:rPr>
        <w:t>From there, I learned the basics of python and the correct method of thinking like a professional programmer.</w:t>
      </w:r>
      <w:r>
        <w:br/>
      </w:r>
      <w:r>
        <w:br/>
      </w:r>
      <w:r>
        <w:rPr>
          <w:rStyle w:val="VerbatimChar"/>
        </w:rPr>
        <w:t xml:space="preserve">In June 2021, witnessing the power that telegram bot could achieve, </w:t>
      </w:r>
      <w:r>
        <w:br/>
      </w:r>
      <w:r>
        <w:rPr>
          <w:rStyle w:val="VerbatimChar"/>
        </w:rPr>
        <w:t>I decided to try out and programme my own bo</w:t>
      </w:r>
      <w:r>
        <w:rPr>
          <w:rStyle w:val="VerbatimChar"/>
        </w:rPr>
        <w:t>t.</w:t>
      </w:r>
      <w:r>
        <w:br/>
      </w:r>
      <w:r>
        <w:br/>
      </w:r>
      <w:r>
        <w:rPr>
          <w:rStyle w:val="VerbatimChar"/>
        </w:rPr>
        <w:t>Thanks to the help of my friend, https://github.com/nibmz7/</w:t>
      </w:r>
      <w:r>
        <w:br/>
      </w:r>
      <w:r>
        <w:rPr>
          <w:rStyle w:val="VerbatimChar"/>
        </w:rPr>
        <w:t>we successfully created the @cs_notes_bot for telegram that is currently hosted using firebase.</w:t>
      </w:r>
      <w:r>
        <w:br/>
      </w:r>
      <w:r>
        <w:rPr>
          <w:rStyle w:val="VerbatimChar"/>
        </w:rPr>
        <w:t xml:space="preserve">Afterwards, I decided to continue to pursue that interest by enrolling into the </w:t>
      </w:r>
      <w:r>
        <w:br/>
      </w:r>
      <w:r>
        <w:rPr>
          <w:rStyle w:val="VerbatimChar"/>
        </w:rPr>
        <w:t>hyperskill Java</w:t>
      </w:r>
      <w:r>
        <w:rPr>
          <w:rStyle w:val="VerbatimChar"/>
        </w:rPr>
        <w:t xml:space="preserve"> Course by JetBrains Academy.</w:t>
      </w:r>
    </w:p>
    <w:p w14:paraId="25A59C60" w14:textId="77777777" w:rsidR="00AF1FCA" w:rsidRDefault="00AF1FCA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1" w:name="projects"/>
      <w:r>
        <w:br w:type="page"/>
      </w:r>
    </w:p>
    <w:p w14:paraId="5D9A8478" w14:textId="7900901D" w:rsidR="006C28D6" w:rsidRDefault="008D6659">
      <w:pPr>
        <w:pStyle w:val="Heading2"/>
      </w:pPr>
      <w:r>
        <w:lastRenderedPageBreak/>
        <w:t>PROJECTS</w:t>
      </w:r>
    </w:p>
    <w:bookmarkStart w:id="2" w:name="cs_notes_bot"/>
    <w:p w14:paraId="0BD8E802" w14:textId="77777777" w:rsidR="006C28D6" w:rsidRDefault="008D6659">
      <w:pPr>
        <w:pStyle w:val="Heading3"/>
      </w:pPr>
      <w:r>
        <w:fldChar w:fldCharType="begin"/>
      </w:r>
      <w:r>
        <w:instrText xml:space="preserve"> HYPERLINK "https://t.me/cs_notes_bot" \h </w:instrText>
      </w:r>
      <w:r>
        <w:fldChar w:fldCharType="separate"/>
      </w:r>
      <w:r>
        <w:rPr>
          <w:rStyle w:val="Hyperlink"/>
        </w:rPr>
        <w:t>@cs_notes_bot</w:t>
      </w:r>
      <w:r>
        <w:rPr>
          <w:rStyle w:val="Hyperlink"/>
        </w:rPr>
        <w:fldChar w:fldCharType="end"/>
      </w:r>
    </w:p>
    <w:p w14:paraId="1B49443C" w14:textId="77777777" w:rsidR="006C28D6" w:rsidRDefault="008D6659">
      <w:pPr>
        <w:pStyle w:val="Compact"/>
        <w:numPr>
          <w:ilvl w:val="0"/>
          <w:numId w:val="2"/>
        </w:numPr>
      </w:pPr>
      <w:r>
        <w:t>using nodeJS and Javascript</w:t>
      </w:r>
    </w:p>
    <w:p w14:paraId="64CB6B6A" w14:textId="77777777" w:rsidR="006C28D6" w:rsidRDefault="008D6659">
      <w:pPr>
        <w:pStyle w:val="Compact"/>
        <w:numPr>
          <w:ilvl w:val="0"/>
          <w:numId w:val="2"/>
        </w:numPr>
      </w:pPr>
      <w:r>
        <w:t>self-hosted using Firebase</w:t>
      </w:r>
    </w:p>
    <w:p w14:paraId="6AE4B57F" w14:textId="77777777" w:rsidR="006C28D6" w:rsidRDefault="008D6659">
      <w:pPr>
        <w:pStyle w:val="Heading3"/>
      </w:pPr>
      <w:bookmarkStart w:id="3" w:name="stock-analyser"/>
      <w:bookmarkEnd w:id="2"/>
      <w:r>
        <w:t>Stock Analyser</w:t>
      </w:r>
    </w:p>
    <w:p w14:paraId="6313A9DE" w14:textId="77777777" w:rsidR="006C28D6" w:rsidRDefault="008D6659">
      <w:pPr>
        <w:pStyle w:val="Compact"/>
        <w:numPr>
          <w:ilvl w:val="0"/>
          <w:numId w:val="3"/>
        </w:numPr>
      </w:pPr>
      <w:r>
        <w:t>using Java and Excel</w:t>
      </w:r>
    </w:p>
    <w:p w14:paraId="046896AC" w14:textId="77777777" w:rsidR="006C28D6" w:rsidRDefault="008D6659">
      <w:pPr>
        <w:pStyle w:val="Compact"/>
        <w:numPr>
          <w:ilvl w:val="0"/>
          <w:numId w:val="3"/>
        </w:numPr>
      </w:pPr>
      <w:r>
        <w:t>filter implementation using DCF</w:t>
      </w:r>
    </w:p>
    <w:bookmarkStart w:id="4" w:name="blockchain"/>
    <w:bookmarkEnd w:id="3"/>
    <w:p w14:paraId="3B6902FA" w14:textId="77777777" w:rsidR="006C28D6" w:rsidRDefault="008D6659">
      <w:pPr>
        <w:pStyle w:val="Heading3"/>
      </w:pPr>
      <w:r>
        <w:fldChar w:fldCharType="begin"/>
      </w:r>
      <w:r>
        <w:instrText xml:space="preserve"> HYPERLINK "https://github.com/on</w:instrText>
      </w:r>
      <w:r>
        <w:instrText xml:space="preserve">epersonhere/Blockchain" \h </w:instrText>
      </w:r>
      <w:r>
        <w:fldChar w:fldCharType="separate"/>
      </w:r>
      <w:r>
        <w:rPr>
          <w:rStyle w:val="Hyperlink"/>
        </w:rPr>
        <w:t>Blockchain</w:t>
      </w:r>
      <w:r>
        <w:rPr>
          <w:rStyle w:val="Hyperlink"/>
        </w:rPr>
        <w:fldChar w:fldCharType="end"/>
      </w:r>
    </w:p>
    <w:p w14:paraId="46A3F707" w14:textId="77777777" w:rsidR="006C28D6" w:rsidRDefault="008D6659">
      <w:pPr>
        <w:pStyle w:val="Compact"/>
        <w:numPr>
          <w:ilvl w:val="0"/>
          <w:numId w:val="4"/>
        </w:numPr>
      </w:pPr>
      <w:r>
        <w:t>using Java</w:t>
      </w:r>
    </w:p>
    <w:p w14:paraId="1B48A8F4" w14:textId="77777777" w:rsidR="006C28D6" w:rsidRDefault="008D6659">
      <w:pPr>
        <w:pStyle w:val="Compact"/>
        <w:numPr>
          <w:ilvl w:val="0"/>
          <w:numId w:val="4"/>
        </w:numPr>
      </w:pPr>
      <w:r>
        <w:t>handling multi-threaded programs</w:t>
      </w:r>
    </w:p>
    <w:bookmarkStart w:id="5" w:name="json-database"/>
    <w:bookmarkEnd w:id="4"/>
    <w:p w14:paraId="4D865136" w14:textId="77777777" w:rsidR="006C28D6" w:rsidRDefault="008D6659">
      <w:pPr>
        <w:pStyle w:val="Heading3"/>
      </w:pPr>
      <w:r>
        <w:fldChar w:fldCharType="begin"/>
      </w:r>
      <w:r>
        <w:instrText xml:space="preserve"> HYPERLINK "https://github.com/onepersonhere/JSON_Database" \h </w:instrText>
      </w:r>
      <w:r>
        <w:fldChar w:fldCharType="separate"/>
      </w:r>
      <w:r>
        <w:rPr>
          <w:rStyle w:val="Hyperlink"/>
        </w:rPr>
        <w:t>Json Database</w:t>
      </w:r>
      <w:r>
        <w:rPr>
          <w:rStyle w:val="Hyperlink"/>
        </w:rPr>
        <w:fldChar w:fldCharType="end"/>
      </w:r>
    </w:p>
    <w:p w14:paraId="34E663C7" w14:textId="77777777" w:rsidR="006C28D6" w:rsidRDefault="008D6659">
      <w:pPr>
        <w:pStyle w:val="Compact"/>
        <w:numPr>
          <w:ilvl w:val="0"/>
          <w:numId w:val="5"/>
        </w:numPr>
      </w:pPr>
      <w:r>
        <w:t>using Java</w:t>
      </w:r>
    </w:p>
    <w:p w14:paraId="058E96FF" w14:textId="77777777" w:rsidR="006C28D6" w:rsidRDefault="008D6659">
      <w:pPr>
        <w:pStyle w:val="Compact"/>
        <w:numPr>
          <w:ilvl w:val="0"/>
          <w:numId w:val="5"/>
        </w:numPr>
      </w:pPr>
      <w:r>
        <w:t>implementing both server and client</w:t>
      </w:r>
    </w:p>
    <w:bookmarkStart w:id="6" w:name="web-quiz-engine"/>
    <w:bookmarkEnd w:id="5"/>
    <w:p w14:paraId="4A4375F9" w14:textId="77777777" w:rsidR="006C28D6" w:rsidRDefault="008D6659">
      <w:pPr>
        <w:pStyle w:val="Heading3"/>
      </w:pPr>
      <w:r>
        <w:fldChar w:fldCharType="begin"/>
      </w:r>
      <w:r>
        <w:instrText xml:space="preserve"> HYPERLINK "https://github.com/onepersonhere</w:instrText>
      </w:r>
      <w:r>
        <w:instrText xml:space="preserve">/Web_Quiz_Engine" \h </w:instrText>
      </w:r>
      <w:r>
        <w:fldChar w:fldCharType="separate"/>
      </w:r>
      <w:r>
        <w:rPr>
          <w:rStyle w:val="Hyperlink"/>
        </w:rPr>
        <w:t>Web Quiz Engine</w:t>
      </w:r>
      <w:r>
        <w:rPr>
          <w:rStyle w:val="Hyperlink"/>
        </w:rPr>
        <w:fldChar w:fldCharType="end"/>
      </w:r>
    </w:p>
    <w:p w14:paraId="1911BA49" w14:textId="77777777" w:rsidR="006C28D6" w:rsidRDefault="008D6659">
      <w:pPr>
        <w:pStyle w:val="Compact"/>
        <w:numPr>
          <w:ilvl w:val="0"/>
          <w:numId w:val="6"/>
        </w:numPr>
      </w:pPr>
      <w:r>
        <w:t>using Java Spring</w:t>
      </w:r>
    </w:p>
    <w:p w14:paraId="58243A6A" w14:textId="77777777" w:rsidR="006C28D6" w:rsidRDefault="008D6659">
      <w:pPr>
        <w:pStyle w:val="Compact"/>
        <w:numPr>
          <w:ilvl w:val="0"/>
          <w:numId w:val="6"/>
        </w:numPr>
      </w:pPr>
      <w:r>
        <w:t>using h2 database</w:t>
      </w:r>
    </w:p>
    <w:bookmarkStart w:id="7" w:name="code-sharing-platform"/>
    <w:bookmarkEnd w:id="6"/>
    <w:p w14:paraId="00E1E1AF" w14:textId="77777777" w:rsidR="006C28D6" w:rsidRDefault="008D6659">
      <w:pPr>
        <w:pStyle w:val="Heading3"/>
      </w:pPr>
      <w:r>
        <w:fldChar w:fldCharType="begin"/>
      </w:r>
      <w:r>
        <w:instrText xml:space="preserve"> HYPERLINK "https://github.com/onepersonhere/Code_Sharing_Platform" \h </w:instrText>
      </w:r>
      <w:r>
        <w:fldChar w:fldCharType="separate"/>
      </w:r>
      <w:r>
        <w:rPr>
          <w:rStyle w:val="Hyperlink"/>
        </w:rPr>
        <w:t>Code Sharing Platform</w:t>
      </w:r>
      <w:r>
        <w:rPr>
          <w:rStyle w:val="Hyperlink"/>
        </w:rPr>
        <w:fldChar w:fldCharType="end"/>
      </w:r>
    </w:p>
    <w:p w14:paraId="749B9CA3" w14:textId="77777777" w:rsidR="006C28D6" w:rsidRDefault="008D6659">
      <w:pPr>
        <w:pStyle w:val="Compact"/>
        <w:numPr>
          <w:ilvl w:val="0"/>
          <w:numId w:val="7"/>
        </w:numPr>
      </w:pPr>
      <w:r>
        <w:t>using Java Spring</w:t>
      </w:r>
    </w:p>
    <w:p w14:paraId="10D4FD8C" w14:textId="77777777" w:rsidR="006C28D6" w:rsidRDefault="008D6659">
      <w:pPr>
        <w:pStyle w:val="Compact"/>
        <w:numPr>
          <w:ilvl w:val="0"/>
          <w:numId w:val="7"/>
        </w:numPr>
      </w:pPr>
      <w:r>
        <w:t>using h2 database</w:t>
      </w:r>
    </w:p>
    <w:p w14:paraId="560FAB44" w14:textId="77777777" w:rsidR="006C28D6" w:rsidRDefault="006C28D6">
      <w:pPr>
        <w:pStyle w:val="Heading3"/>
      </w:pPr>
      <w:bookmarkStart w:id="8" w:name="section"/>
      <w:bookmarkEnd w:id="7"/>
    </w:p>
    <w:p w14:paraId="3520120D" w14:textId="77777777" w:rsidR="00AF1FCA" w:rsidRDefault="00AF1FCA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9" w:name="experience"/>
      <w:bookmarkEnd w:id="1"/>
      <w:bookmarkEnd w:id="8"/>
      <w:r>
        <w:br w:type="page"/>
      </w:r>
    </w:p>
    <w:p w14:paraId="322A2D84" w14:textId="5D6CE1D2" w:rsidR="006C28D6" w:rsidRDefault="008D6659">
      <w:pPr>
        <w:pStyle w:val="Heading2"/>
      </w:pPr>
      <w:r>
        <w:lastRenderedPageBreak/>
        <w:t>EXPERIENCE</w:t>
      </w:r>
    </w:p>
    <w:p w14:paraId="1720E451" w14:textId="77777777" w:rsidR="006C28D6" w:rsidRDefault="008D6659">
      <w:pPr>
        <w:pStyle w:val="Heading3"/>
      </w:pPr>
      <w:bookmarkStart w:id="10" w:name="section-1"/>
      <w:r>
        <w:t>2021 – 2021</w:t>
      </w:r>
    </w:p>
    <w:p w14:paraId="63E3B637" w14:textId="77777777" w:rsidR="006C28D6" w:rsidRDefault="008D6659">
      <w:pPr>
        <w:pStyle w:val="Heading3"/>
      </w:pPr>
      <w:bookmarkStart w:id="11" w:name="Xd66de94f7a88ff62f819e1d6e2655f163dad7ed"/>
      <w:bookmarkEnd w:id="10"/>
      <w:r>
        <w:t>HEALTHCARE ASSISTANT, MINM</w:t>
      </w:r>
      <w:r>
        <w:t>ED GROUP PTE LTD</w:t>
      </w:r>
    </w:p>
    <w:p w14:paraId="31D23E10" w14:textId="77777777" w:rsidR="006C28D6" w:rsidRDefault="008D6659">
      <w:pPr>
        <w:pStyle w:val="Compact"/>
        <w:numPr>
          <w:ilvl w:val="0"/>
          <w:numId w:val="8"/>
        </w:numPr>
      </w:pPr>
      <w:r>
        <w:t>Technical skills in operating databases.</w:t>
      </w:r>
    </w:p>
    <w:p w14:paraId="5215BDAC" w14:textId="77777777" w:rsidR="00AF1FCA" w:rsidRDefault="008D6659">
      <w:pPr>
        <w:pStyle w:val="Compact"/>
        <w:numPr>
          <w:ilvl w:val="0"/>
          <w:numId w:val="8"/>
        </w:numPr>
      </w:pPr>
      <w:r>
        <w:t xml:space="preserve">Interaction with patients for registering for COVID-19 Vaccines. </w:t>
      </w:r>
    </w:p>
    <w:p w14:paraId="56D308AC" w14:textId="77777777" w:rsidR="00AF1FCA" w:rsidRDefault="008D6659" w:rsidP="00AF1FCA">
      <w:pPr>
        <w:pStyle w:val="Heading3"/>
      </w:pPr>
      <w:r>
        <w:t xml:space="preserve">2019 – 2021 </w:t>
      </w:r>
    </w:p>
    <w:p w14:paraId="69A3BCBC" w14:textId="7EDF47D1" w:rsidR="006C28D6" w:rsidRDefault="008D6659" w:rsidP="00AF1FCA">
      <w:pPr>
        <w:pStyle w:val="Heading3"/>
      </w:pPr>
      <w:r>
        <w:t>SIGNAL OPERATOR, SINGAPORE ARMED FORCES</w:t>
      </w:r>
    </w:p>
    <w:p w14:paraId="498C58BB" w14:textId="77777777" w:rsidR="006C28D6" w:rsidRDefault="008D6659">
      <w:pPr>
        <w:pStyle w:val="Compact"/>
        <w:numPr>
          <w:ilvl w:val="0"/>
          <w:numId w:val="8"/>
        </w:numPr>
      </w:pPr>
      <w:r>
        <w:t>Technical skills in organizing presentations for important events.</w:t>
      </w:r>
    </w:p>
    <w:p w14:paraId="2834CF02" w14:textId="77777777" w:rsidR="006C28D6" w:rsidRDefault="008D6659">
      <w:pPr>
        <w:pStyle w:val="Compact"/>
        <w:numPr>
          <w:ilvl w:val="0"/>
          <w:numId w:val="8"/>
        </w:numPr>
      </w:pPr>
      <w:r>
        <w:t>Technical skills in operating signaling and network communication equipment.</w:t>
      </w:r>
    </w:p>
    <w:p w14:paraId="0CF647BC" w14:textId="2A61519E" w:rsidR="006C28D6" w:rsidRDefault="008D6659">
      <w:pPr>
        <w:pStyle w:val="Compact"/>
        <w:numPr>
          <w:ilvl w:val="0"/>
          <w:numId w:val="8"/>
        </w:numPr>
      </w:pPr>
      <w:r>
        <w:t>Managing inventories for signal equipment.</w:t>
      </w:r>
    </w:p>
    <w:p w14:paraId="7284EC84" w14:textId="1B49CCA4" w:rsidR="00AF1FCA" w:rsidRDefault="00AF1FCA">
      <w:pPr>
        <w:pStyle w:val="Compact"/>
        <w:numPr>
          <w:ilvl w:val="0"/>
          <w:numId w:val="8"/>
        </w:numPr>
      </w:pPr>
      <w:r>
        <w:t xml:space="preserve">Trained in </w:t>
      </w:r>
      <w:r>
        <w:t>CCNA</w:t>
      </w:r>
    </w:p>
    <w:p w14:paraId="5F2AC020" w14:textId="77777777" w:rsidR="006C28D6" w:rsidRDefault="008D6659">
      <w:pPr>
        <w:pStyle w:val="Heading2"/>
      </w:pPr>
      <w:bookmarkStart w:id="12" w:name="education"/>
      <w:bookmarkEnd w:id="9"/>
      <w:bookmarkEnd w:id="11"/>
      <w:r>
        <w:t>EDUCATION</w:t>
      </w:r>
    </w:p>
    <w:p w14:paraId="06197ABF" w14:textId="77777777" w:rsidR="006C28D6" w:rsidRDefault="008D6659">
      <w:pPr>
        <w:pStyle w:val="Heading3"/>
      </w:pPr>
      <w:bookmarkStart w:id="13" w:name="section-2"/>
      <w:r>
        <w:t>2021 - 2025</w:t>
      </w:r>
    </w:p>
    <w:p w14:paraId="1A86B32D" w14:textId="77777777" w:rsidR="006C28D6" w:rsidRDefault="008D6659">
      <w:pPr>
        <w:pStyle w:val="Heading3"/>
      </w:pPr>
      <w:bookmarkStart w:id="14" w:name="X61c991f15988b99860aa40e78180f7bc244bf69"/>
      <w:bookmarkEnd w:id="13"/>
      <w:r>
        <w:t>BACHELOR OF COMPUTING IN COMPUTER SCIENCE WITH HONOURS, NATIONAL UNIVERSITY OF SINGAPORE</w:t>
      </w:r>
    </w:p>
    <w:p w14:paraId="3C948B42" w14:textId="77777777" w:rsidR="006C28D6" w:rsidRDefault="008D6659">
      <w:pPr>
        <w:pStyle w:val="Compact"/>
        <w:numPr>
          <w:ilvl w:val="0"/>
          <w:numId w:val="9"/>
        </w:numPr>
      </w:pPr>
      <w:r>
        <w:t>Specialises in Networking and Distributed Systems</w:t>
      </w:r>
    </w:p>
    <w:p w14:paraId="29AF2883" w14:textId="77777777" w:rsidR="006C28D6" w:rsidRDefault="008D6659">
      <w:pPr>
        <w:pStyle w:val="Compact"/>
        <w:numPr>
          <w:ilvl w:val="0"/>
          <w:numId w:val="9"/>
        </w:numPr>
      </w:pPr>
      <w:r>
        <w:t>Specialises in Parallel Computing</w:t>
      </w:r>
    </w:p>
    <w:p w14:paraId="513C46B0" w14:textId="77777777" w:rsidR="00AD248F" w:rsidRDefault="008D6659">
      <w:pPr>
        <w:pStyle w:val="Compact"/>
        <w:numPr>
          <w:ilvl w:val="0"/>
          <w:numId w:val="9"/>
        </w:numPr>
      </w:pPr>
      <w:r>
        <w:t>Minor in Quantitative Finance</w:t>
      </w:r>
    </w:p>
    <w:p w14:paraId="1634D6E1" w14:textId="3E03E8F4" w:rsidR="00AD248F" w:rsidRDefault="008D6659" w:rsidP="00AD248F">
      <w:pPr>
        <w:pStyle w:val="Heading3"/>
      </w:pPr>
      <w:r>
        <w:t xml:space="preserve">2020 </w:t>
      </w:r>
      <w:r w:rsidR="00AD248F">
        <w:t>–</w:t>
      </w:r>
      <w:r>
        <w:t xml:space="preserve"> 2020</w:t>
      </w:r>
    </w:p>
    <w:p w14:paraId="4606EB0A" w14:textId="370CA00C" w:rsidR="00AD248F" w:rsidRDefault="008D6659" w:rsidP="00AD248F">
      <w:pPr>
        <w:pStyle w:val="Heading3"/>
      </w:pPr>
      <w:r>
        <w:t xml:space="preserve">STANFORD CODE IN PLACE </w:t>
      </w:r>
    </w:p>
    <w:p w14:paraId="7D05A54A" w14:textId="77777777" w:rsidR="00AD248F" w:rsidRDefault="00AD248F" w:rsidP="00AD248F">
      <w:pPr>
        <w:pStyle w:val="Compact"/>
        <w:ind w:left="240"/>
      </w:pPr>
    </w:p>
    <w:p w14:paraId="73E4B80C" w14:textId="7A64CA2B" w:rsidR="00AD248F" w:rsidRDefault="008D6659" w:rsidP="00AD248F">
      <w:pPr>
        <w:pStyle w:val="Heading3"/>
      </w:pPr>
      <w:r>
        <w:t>2017 –</w:t>
      </w:r>
      <w:r>
        <w:t xml:space="preserve"> 2018 </w:t>
      </w:r>
    </w:p>
    <w:p w14:paraId="3FB1F2A5" w14:textId="07ACBD59" w:rsidR="006C28D6" w:rsidRDefault="008D6659" w:rsidP="00AD248F">
      <w:pPr>
        <w:pStyle w:val="Heading3"/>
      </w:pPr>
      <w:r>
        <w:t>SINGAPORE GCE A LEVELS, ANGLO-CHINESE JUNIOR COLLEGE</w:t>
      </w:r>
    </w:p>
    <w:p w14:paraId="41543B5F" w14:textId="74CCB86C" w:rsidR="00AD248F" w:rsidRDefault="008D6659">
      <w:pPr>
        <w:pStyle w:val="Compact"/>
        <w:numPr>
          <w:ilvl w:val="0"/>
          <w:numId w:val="9"/>
        </w:numPr>
      </w:pPr>
      <w:r>
        <w:t>2 H2 DISTINCTIONS</w:t>
      </w:r>
    </w:p>
    <w:p w14:paraId="6CCC0470" w14:textId="77777777" w:rsidR="00AD248F" w:rsidRDefault="00AD248F" w:rsidP="00AD248F">
      <w:pPr>
        <w:pStyle w:val="Compact"/>
        <w:ind w:left="720"/>
      </w:pPr>
    </w:p>
    <w:p w14:paraId="7F979219" w14:textId="08E8BE33" w:rsidR="00AD248F" w:rsidRDefault="008D6659" w:rsidP="00AD248F">
      <w:pPr>
        <w:pStyle w:val="Heading3"/>
      </w:pPr>
      <w:r>
        <w:t>2012 – 2016</w:t>
      </w:r>
    </w:p>
    <w:p w14:paraId="28B6819B" w14:textId="63D56D36" w:rsidR="006C28D6" w:rsidRDefault="008D6659" w:rsidP="00AD248F">
      <w:pPr>
        <w:pStyle w:val="Heading3"/>
      </w:pPr>
      <w:r>
        <w:t>SINGAPORE GCE O LEVELS, EAST SPRING SECONDARY SCHOOL</w:t>
      </w:r>
    </w:p>
    <w:p w14:paraId="7C96CCBB" w14:textId="77777777" w:rsidR="006C28D6" w:rsidRDefault="008D6659">
      <w:pPr>
        <w:pStyle w:val="Compact"/>
        <w:numPr>
          <w:ilvl w:val="0"/>
          <w:numId w:val="9"/>
        </w:numPr>
      </w:pPr>
      <w:r>
        <w:t>6 DISTINCTIONS</w:t>
      </w:r>
    </w:p>
    <w:p w14:paraId="795E9EED" w14:textId="77777777" w:rsidR="00AD248F" w:rsidRDefault="00AD248F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15" w:name="skills"/>
      <w:bookmarkEnd w:id="12"/>
      <w:bookmarkEnd w:id="14"/>
      <w:r>
        <w:br w:type="page"/>
      </w:r>
    </w:p>
    <w:p w14:paraId="40390F54" w14:textId="09861EF7" w:rsidR="006C28D6" w:rsidRDefault="008D6659">
      <w:pPr>
        <w:pStyle w:val="Heading2"/>
      </w:pPr>
      <w:r>
        <w:lastRenderedPageBreak/>
        <w:t>SKILLS</w:t>
      </w:r>
    </w:p>
    <w:p w14:paraId="680DEAD8" w14:textId="77777777" w:rsidR="006C28D6" w:rsidRDefault="008D6659">
      <w:pPr>
        <w:pStyle w:val="Compact"/>
        <w:numPr>
          <w:ilvl w:val="0"/>
          <w:numId w:val="10"/>
        </w:numPr>
      </w:pPr>
      <w:r>
        <w:t>Organization and Planning</w:t>
      </w:r>
    </w:p>
    <w:p w14:paraId="78F75ECB" w14:textId="77777777" w:rsidR="006C28D6" w:rsidRDefault="008D6659">
      <w:pPr>
        <w:pStyle w:val="Compact"/>
        <w:numPr>
          <w:ilvl w:val="0"/>
          <w:numId w:val="10"/>
        </w:numPr>
      </w:pPr>
      <w:r>
        <w:t>Teamwork and Communication</w:t>
      </w:r>
    </w:p>
    <w:p w14:paraId="44FC9B64" w14:textId="77777777" w:rsidR="006C28D6" w:rsidRDefault="008D6659">
      <w:pPr>
        <w:pStyle w:val="Compact"/>
        <w:numPr>
          <w:ilvl w:val="0"/>
          <w:numId w:val="10"/>
        </w:numPr>
      </w:pPr>
      <w:r>
        <w:t>Basic Programming in C++ an</w:t>
      </w:r>
      <w:r>
        <w:t>d Python</w:t>
      </w:r>
    </w:p>
    <w:p w14:paraId="29E218BB" w14:textId="77777777" w:rsidR="006C28D6" w:rsidRDefault="008D6659">
      <w:pPr>
        <w:pStyle w:val="Compact"/>
        <w:numPr>
          <w:ilvl w:val="0"/>
          <w:numId w:val="10"/>
        </w:numPr>
      </w:pPr>
      <w:r>
        <w:t>Advanced Programming in Java, proficient in Swing and Spring Framework.</w:t>
      </w:r>
    </w:p>
    <w:p w14:paraId="61DB89C2" w14:textId="77777777" w:rsidR="006C28D6" w:rsidRDefault="008D6659">
      <w:pPr>
        <w:pStyle w:val="Compact"/>
        <w:numPr>
          <w:ilvl w:val="0"/>
          <w:numId w:val="10"/>
        </w:numPr>
      </w:pPr>
      <w:r>
        <w:t>Excel and R</w:t>
      </w:r>
    </w:p>
    <w:p w14:paraId="3E40D0C9" w14:textId="77777777" w:rsidR="006C28D6" w:rsidRDefault="008D6659">
      <w:pPr>
        <w:pStyle w:val="Compact"/>
        <w:numPr>
          <w:ilvl w:val="0"/>
          <w:numId w:val="10"/>
        </w:numPr>
      </w:pPr>
      <w:r>
        <w:t>Bash and shell script</w:t>
      </w:r>
    </w:p>
    <w:p w14:paraId="57968BC8" w14:textId="77777777" w:rsidR="006C28D6" w:rsidRDefault="008D6659">
      <w:pPr>
        <w:pStyle w:val="Heading2"/>
      </w:pPr>
      <w:bookmarkStart w:id="16" w:name="activities"/>
      <w:bookmarkEnd w:id="15"/>
      <w:r>
        <w:t>ACTIVITIES</w:t>
      </w:r>
    </w:p>
    <w:p w14:paraId="457D4C8D" w14:textId="77777777" w:rsidR="006C28D6" w:rsidRDefault="008D6659">
      <w:pPr>
        <w:pStyle w:val="Heading3"/>
      </w:pPr>
      <w:bookmarkStart w:id="17" w:name="section-3"/>
      <w:r>
        <w:t>2017 – 2018</w:t>
      </w:r>
    </w:p>
    <w:p w14:paraId="72EE8F57" w14:textId="77777777" w:rsidR="006C28D6" w:rsidRDefault="008D6659">
      <w:pPr>
        <w:pStyle w:val="Heading3"/>
      </w:pPr>
      <w:bookmarkStart w:id="18" w:name="library-council-exco"/>
      <w:bookmarkEnd w:id="17"/>
      <w:r>
        <w:t>LIBRARY COUNCIL, EXCO</w:t>
      </w:r>
    </w:p>
    <w:p w14:paraId="44FDFFCE" w14:textId="77777777" w:rsidR="006C28D6" w:rsidRDefault="008D6659">
      <w:pPr>
        <w:pStyle w:val="Compact"/>
        <w:numPr>
          <w:ilvl w:val="0"/>
          <w:numId w:val="11"/>
        </w:numPr>
      </w:pPr>
      <w:r>
        <w:t>Helped in the processing and recording of loan of books and laptops.</w:t>
      </w:r>
    </w:p>
    <w:p w14:paraId="5F4B5DC5" w14:textId="77777777" w:rsidR="006C28D6" w:rsidRDefault="008D6659">
      <w:pPr>
        <w:pStyle w:val="Compact"/>
        <w:numPr>
          <w:ilvl w:val="0"/>
          <w:numId w:val="11"/>
        </w:numPr>
      </w:pPr>
      <w:r>
        <w:t>Organized events and activi</w:t>
      </w:r>
      <w:r>
        <w:t>ty that promotes reading.</w:t>
      </w:r>
    </w:p>
    <w:p w14:paraId="23C7CB02" w14:textId="6F47D9E2" w:rsidR="00AD248F" w:rsidRDefault="008D6659" w:rsidP="00AD248F">
      <w:pPr>
        <w:pStyle w:val="Compact"/>
        <w:numPr>
          <w:ilvl w:val="0"/>
          <w:numId w:val="11"/>
        </w:numPr>
      </w:pPr>
      <w:r>
        <w:t xml:space="preserve">Participate in the volunteering at soup kitchen helping to cook food. </w:t>
      </w:r>
    </w:p>
    <w:p w14:paraId="6E0057BA" w14:textId="1732EF87" w:rsidR="00AD248F" w:rsidRDefault="008D6659" w:rsidP="00AD248F">
      <w:pPr>
        <w:pStyle w:val="Heading3"/>
      </w:pPr>
      <w:r>
        <w:t xml:space="preserve">2017 – 2018 </w:t>
      </w:r>
    </w:p>
    <w:p w14:paraId="695949E5" w14:textId="1EE3F9D6" w:rsidR="006C28D6" w:rsidRDefault="008D6659" w:rsidP="00AD248F">
      <w:pPr>
        <w:pStyle w:val="Heading3"/>
      </w:pPr>
      <w:r>
        <w:t>ECONOMICS SOCIETY, MEMBER</w:t>
      </w:r>
    </w:p>
    <w:p w14:paraId="2174D5A6" w14:textId="77777777" w:rsidR="006C28D6" w:rsidRDefault="008D6659">
      <w:pPr>
        <w:pStyle w:val="Compact"/>
        <w:numPr>
          <w:ilvl w:val="0"/>
          <w:numId w:val="11"/>
        </w:numPr>
      </w:pPr>
      <w:r>
        <w:t>Planned and organized a workshop that promotes economic knowledge through the trading of imitation forex.</w:t>
      </w:r>
    </w:p>
    <w:p w14:paraId="110D1625" w14:textId="1A92741A" w:rsidR="00AD248F" w:rsidRDefault="008D6659">
      <w:pPr>
        <w:pStyle w:val="Compact"/>
        <w:numPr>
          <w:ilvl w:val="0"/>
          <w:numId w:val="11"/>
        </w:numPr>
      </w:pPr>
      <w:r>
        <w:t xml:space="preserve">Planned and organized the redecoration of home room. </w:t>
      </w:r>
    </w:p>
    <w:p w14:paraId="56902B98" w14:textId="77777777" w:rsidR="00AD248F" w:rsidRDefault="00AD248F" w:rsidP="00AD248F">
      <w:pPr>
        <w:pStyle w:val="Heading3"/>
      </w:pPr>
      <w:r>
        <w:t>2017 – 2018</w:t>
      </w:r>
    </w:p>
    <w:p w14:paraId="73E549CC" w14:textId="77777777" w:rsidR="00AD248F" w:rsidRDefault="00AD248F" w:rsidP="00AD248F">
      <w:pPr>
        <w:pStyle w:val="Heading3"/>
      </w:pPr>
      <w:r>
        <w:t>PROJECT CHEER, ORGANISING COMMITTE</w:t>
      </w:r>
    </w:p>
    <w:p w14:paraId="3E4D004F" w14:textId="77777777" w:rsidR="00AD248F" w:rsidRDefault="00AD248F" w:rsidP="00AD248F">
      <w:pPr>
        <w:numPr>
          <w:ilvl w:val="0"/>
          <w:numId w:val="12"/>
        </w:numPr>
        <w:spacing w:before="100" w:beforeAutospacing="1" w:after="100" w:afterAutospacing="1"/>
      </w:pPr>
      <w:r>
        <w:t>Planned and organized a workshop that promotes intergenerational bond between the elderly and the children</w:t>
      </w:r>
    </w:p>
    <w:p w14:paraId="7F7CCC5A" w14:textId="599A24E4" w:rsidR="00AD248F" w:rsidRDefault="00AD248F" w:rsidP="00AD248F">
      <w:pPr>
        <w:numPr>
          <w:ilvl w:val="0"/>
          <w:numId w:val="12"/>
        </w:numPr>
        <w:spacing w:before="100" w:beforeAutospacing="1" w:after="100" w:afterAutospacing="1"/>
      </w:pPr>
      <w:r>
        <w:t>Liaised</w:t>
      </w:r>
      <w:r>
        <w:t xml:space="preserve"> with various </w:t>
      </w:r>
      <w:r>
        <w:t>organizations</w:t>
      </w:r>
      <w:r>
        <w:t xml:space="preserve"> such as the Tan Chin Tuan Foundation.</w:t>
      </w:r>
    </w:p>
    <w:p w14:paraId="1FA51139" w14:textId="77375A62" w:rsidR="00AD248F" w:rsidRPr="00AD248F" w:rsidRDefault="008D6659" w:rsidP="00AD248F">
      <w:pPr>
        <w:pStyle w:val="Heading3"/>
      </w:pPr>
      <w:r w:rsidRPr="00AD248F">
        <w:t xml:space="preserve">2014 – 2016 </w:t>
      </w:r>
    </w:p>
    <w:p w14:paraId="1A34F3A9" w14:textId="2193475B" w:rsidR="006C28D6" w:rsidRPr="00AD248F" w:rsidRDefault="008D6659" w:rsidP="00AD248F">
      <w:pPr>
        <w:pStyle w:val="Heading3"/>
      </w:pPr>
      <w:r w:rsidRPr="00AD248F">
        <w:t>HUMANITIES SOCIETY, MEMBER</w:t>
      </w:r>
    </w:p>
    <w:p w14:paraId="7C745044" w14:textId="77777777" w:rsidR="006C28D6" w:rsidRDefault="008D6659">
      <w:pPr>
        <w:pStyle w:val="Compact"/>
        <w:numPr>
          <w:ilvl w:val="0"/>
          <w:numId w:val="11"/>
        </w:numPr>
      </w:pPr>
      <w:r>
        <w:t>Prepared and organized events to promote Singapore</w:t>
      </w:r>
      <w:r>
        <w:t xml:space="preserve"> culture in the school.</w:t>
      </w:r>
    </w:p>
    <w:p w14:paraId="1538318C" w14:textId="77777777" w:rsidR="006C28D6" w:rsidRDefault="008D6659">
      <w:pPr>
        <w:pStyle w:val="Compact"/>
        <w:numPr>
          <w:ilvl w:val="0"/>
          <w:numId w:val="11"/>
        </w:numPr>
      </w:pPr>
      <w:r>
        <w:t>Participated in tournaments that competes in historical knowledge.</w:t>
      </w:r>
      <w:bookmarkEnd w:id="0"/>
      <w:bookmarkEnd w:id="16"/>
      <w:bookmarkEnd w:id="18"/>
    </w:p>
    <w:sectPr w:rsidR="006C28D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2B445B" w14:textId="77777777" w:rsidR="008D6659" w:rsidRDefault="008D6659">
      <w:pPr>
        <w:spacing w:after="0"/>
      </w:pPr>
      <w:r>
        <w:separator/>
      </w:r>
    </w:p>
  </w:endnote>
  <w:endnote w:type="continuationSeparator" w:id="0">
    <w:p w14:paraId="4C6AAACC" w14:textId="77777777" w:rsidR="008D6659" w:rsidRDefault="008D665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EAB36C" w14:textId="77777777" w:rsidR="008D6659" w:rsidRDefault="008D6659">
      <w:r>
        <w:separator/>
      </w:r>
    </w:p>
  </w:footnote>
  <w:footnote w:type="continuationSeparator" w:id="0">
    <w:p w14:paraId="12822489" w14:textId="77777777" w:rsidR="008D6659" w:rsidRDefault="008D665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99ECEB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5EC069B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38C3D1B"/>
    <w:multiLevelType w:val="multilevel"/>
    <w:tmpl w:val="F970DC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C28D6"/>
    <w:rsid w:val="006C28D6"/>
    <w:rsid w:val="008D6659"/>
    <w:rsid w:val="00AD248F"/>
    <w:rsid w:val="00AF1FC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ECCF76"/>
  <w15:docId w15:val="{B3BFE49A-5AEA-4C01-9265-526E3A1AAC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864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4</Pages>
  <Words>529</Words>
  <Characters>302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Kang Wenhan</cp:lastModifiedBy>
  <cp:revision>2</cp:revision>
  <dcterms:created xsi:type="dcterms:W3CDTF">2022-02-05T08:42:00Z</dcterms:created>
  <dcterms:modified xsi:type="dcterms:W3CDTF">2022-02-05T08:51:00Z</dcterms:modified>
</cp:coreProperties>
</file>